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AD6F4" w14:textId="2D8EEC97" w:rsidR="005E25C6" w:rsidRPr="002E0C31" w:rsidRDefault="00D57FEC" w:rsidP="002E0C31">
      <w:pPr>
        <w:pStyle w:val="Default"/>
        <w:jc w:val="center"/>
        <w:rPr>
          <w:b/>
          <w:color w:val="000000" w:themeColor="text1"/>
          <w:sz w:val="28"/>
          <w:szCs w:val="28"/>
        </w:rPr>
      </w:pPr>
      <w:r w:rsidRPr="002E0C31">
        <w:rPr>
          <w:b/>
          <w:color w:val="000000" w:themeColor="text1"/>
          <w:sz w:val="28"/>
          <w:szCs w:val="28"/>
        </w:rPr>
        <w:t xml:space="preserve">Title (14 P, Centered, Capitalize Each Word, Times New </w:t>
      </w:r>
      <w:r w:rsidR="00876A8D" w:rsidRPr="002E0C31">
        <w:rPr>
          <w:b/>
          <w:color w:val="000000" w:themeColor="text1"/>
          <w:sz w:val="28"/>
          <w:szCs w:val="28"/>
        </w:rPr>
        <w:t>Roman)</w:t>
      </w:r>
    </w:p>
    <w:p w14:paraId="09B09639" w14:textId="77777777" w:rsidR="00D57FEC" w:rsidRPr="002E0C31" w:rsidRDefault="00D57FEC" w:rsidP="002E0C31">
      <w:pPr>
        <w:pStyle w:val="Default"/>
        <w:jc w:val="center"/>
        <w:rPr>
          <w:b/>
          <w:color w:val="000000" w:themeColor="text1"/>
        </w:rPr>
      </w:pPr>
    </w:p>
    <w:p w14:paraId="6A753E82" w14:textId="7879DC3A" w:rsidR="000E38F3" w:rsidRPr="001E211E" w:rsidRDefault="00D57FEC" w:rsidP="002E0C31">
      <w:pPr>
        <w:spacing w:after="0" w:line="240" w:lineRule="auto"/>
        <w:jc w:val="center"/>
        <w:rPr>
          <w:rFonts w:ascii="Times New Roman" w:hAnsi="Times New Roman" w:cs="Times New Roman"/>
          <w:color w:val="000000" w:themeColor="text1"/>
          <w:sz w:val="24"/>
          <w:szCs w:val="24"/>
          <w:vertAlign w:val="superscript"/>
        </w:rPr>
      </w:pPr>
      <w:r w:rsidRPr="002E0C31">
        <w:rPr>
          <w:rFonts w:ascii="Times New Roman" w:hAnsi="Times New Roman" w:cs="Times New Roman"/>
          <w:color w:val="000000" w:themeColor="text1"/>
          <w:sz w:val="24"/>
          <w:szCs w:val="24"/>
        </w:rPr>
        <w:t>Author Name</w:t>
      </w:r>
      <w:r w:rsidR="003E3D5E" w:rsidRPr="002E0C31">
        <w:rPr>
          <w:rStyle w:val="FootnoteReference"/>
          <w:rFonts w:ascii="Times New Roman" w:hAnsi="Times New Roman" w:cs="Times New Roman"/>
          <w:color w:val="000000" w:themeColor="text1"/>
          <w:sz w:val="24"/>
          <w:szCs w:val="24"/>
        </w:rPr>
        <w:footnoteReference w:id="1"/>
      </w:r>
      <w:r w:rsidR="001E211E">
        <w:rPr>
          <w:rFonts w:ascii="Times New Roman" w:hAnsi="Times New Roman" w:cs="Times New Roman"/>
          <w:color w:val="000000" w:themeColor="text1"/>
          <w:sz w:val="24"/>
          <w:szCs w:val="24"/>
          <w:vertAlign w:val="superscript"/>
        </w:rPr>
        <w:t xml:space="preserve">,2,3, </w:t>
      </w:r>
    </w:p>
    <w:p w14:paraId="2EEBE256" w14:textId="32BFD29B" w:rsidR="000E38F3" w:rsidRPr="001E211E" w:rsidRDefault="009D6816" w:rsidP="002E0C31">
      <w:pPr>
        <w:spacing w:after="0" w:line="240" w:lineRule="auto"/>
        <w:jc w:val="center"/>
        <w:rPr>
          <w:rFonts w:ascii="Times New Roman" w:hAnsi="Times New Roman" w:cs="Times New Roman"/>
          <w:i/>
          <w:color w:val="000000" w:themeColor="text1"/>
          <w:sz w:val="24"/>
          <w:szCs w:val="24"/>
          <w:vertAlign w:val="superscript"/>
        </w:rPr>
      </w:pPr>
      <w:r w:rsidRPr="001E211E">
        <w:rPr>
          <w:rFonts w:ascii="Times New Roman" w:hAnsi="Times New Roman" w:cs="Times New Roman"/>
          <w:i/>
          <w:color w:val="000000" w:themeColor="text1"/>
          <w:sz w:val="24"/>
          <w:szCs w:val="24"/>
          <w:vertAlign w:val="superscript"/>
        </w:rPr>
        <w:t>Affiliatio</w:t>
      </w:r>
      <w:r w:rsidR="001E211E">
        <w:rPr>
          <w:rFonts w:ascii="Times New Roman" w:hAnsi="Times New Roman" w:cs="Times New Roman"/>
          <w:i/>
          <w:color w:val="000000" w:themeColor="text1"/>
          <w:sz w:val="24"/>
          <w:szCs w:val="24"/>
          <w:vertAlign w:val="superscript"/>
        </w:rPr>
        <w:t>n 1,2,3</w:t>
      </w:r>
    </w:p>
    <w:p w14:paraId="2A56C04E" w14:textId="77777777" w:rsidR="00DB0640" w:rsidRPr="002E0C31" w:rsidRDefault="00DB0640" w:rsidP="002E0C31">
      <w:pPr>
        <w:pStyle w:val="Heading2"/>
        <w:spacing w:before="0" w:line="240" w:lineRule="auto"/>
        <w:jc w:val="both"/>
        <w:rPr>
          <w:rFonts w:ascii="Times New Roman" w:hAnsi="Times New Roman" w:cs="Times New Roman"/>
          <w:b/>
          <w:color w:val="000000" w:themeColor="text1"/>
          <w:sz w:val="24"/>
          <w:szCs w:val="24"/>
        </w:rPr>
      </w:pPr>
    </w:p>
    <w:p w14:paraId="1EDB2E9A" w14:textId="1AFB1076" w:rsidR="00C806C0" w:rsidRDefault="00F52B4B" w:rsidP="002E0C31">
      <w:pPr>
        <w:pStyle w:val="Heading2"/>
        <w:spacing w:before="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i/>
          <w:color w:val="000000" w:themeColor="text1"/>
          <w:sz w:val="24"/>
          <w:szCs w:val="24"/>
        </w:rPr>
        <w:t>Abstract</w:t>
      </w:r>
      <w:r w:rsidR="000503EA" w:rsidRPr="002E0C31">
        <w:rPr>
          <w:rFonts w:ascii="Times New Roman" w:hAnsi="Times New Roman" w:cs="Times New Roman"/>
          <w:b/>
          <w:i/>
          <w:color w:val="000000" w:themeColor="text1"/>
          <w:sz w:val="24"/>
          <w:szCs w:val="24"/>
        </w:rPr>
        <w:t>:</w:t>
      </w:r>
      <w:r w:rsidR="000503EA" w:rsidRPr="002E0C31">
        <w:rPr>
          <w:rFonts w:ascii="Times New Roman" w:hAnsi="Times New Roman" w:cs="Times New Roman"/>
          <w:b/>
          <w:color w:val="000000" w:themeColor="text1"/>
          <w:sz w:val="24"/>
          <w:szCs w:val="24"/>
        </w:rPr>
        <w:t xml:space="preserve"> </w:t>
      </w:r>
      <w:r w:rsidR="00D57FEC" w:rsidRPr="002E0C31">
        <w:rPr>
          <w:rFonts w:ascii="Times New Roman" w:hAnsi="Times New Roman" w:cs="Times New Roman"/>
          <w:color w:val="000000" w:themeColor="text1"/>
          <w:sz w:val="24"/>
          <w:szCs w:val="24"/>
        </w:rPr>
        <w:t xml:space="preserve">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t>
      </w:r>
      <w:r w:rsidR="00876A8D" w:rsidRPr="002E0C31">
        <w:rPr>
          <w:rFonts w:ascii="Times New Roman" w:hAnsi="Times New Roman" w:cs="Times New Roman"/>
          <w:color w:val="000000" w:themeColor="text1"/>
          <w:sz w:val="24"/>
          <w:szCs w:val="24"/>
        </w:rPr>
        <w:t>words. (</w:t>
      </w:r>
      <w:r w:rsidR="00D57FEC" w:rsidRPr="002E0C31">
        <w:rPr>
          <w:rFonts w:ascii="Times New Roman" w:hAnsi="Times New Roman" w:cs="Times New Roman"/>
          <w:color w:val="000000" w:themeColor="text1"/>
          <w:sz w:val="24"/>
          <w:szCs w:val="24"/>
        </w:rPr>
        <w:t>12 Punto, alignment: Justified, Single Space, Italic</w:t>
      </w:r>
      <w:r w:rsidR="003F437F" w:rsidRPr="002E0C31">
        <w:rPr>
          <w:rFonts w:ascii="Times New Roman" w:hAnsi="Times New Roman" w:cs="Times New Roman"/>
          <w:color w:val="000000" w:themeColor="text1"/>
          <w:sz w:val="24"/>
          <w:szCs w:val="24"/>
        </w:rPr>
        <w:t>, Layout Indent Left: 2,30 cm Rights :2,30 cm</w:t>
      </w:r>
      <w:r w:rsidR="00D57FEC" w:rsidRPr="002E0C31">
        <w:rPr>
          <w:rFonts w:ascii="Times New Roman" w:hAnsi="Times New Roman" w:cs="Times New Roman"/>
          <w:color w:val="000000" w:themeColor="text1"/>
          <w:sz w:val="24"/>
          <w:szCs w:val="24"/>
        </w:rPr>
        <w:t>)</w:t>
      </w:r>
      <w:r w:rsidR="00C51A0E" w:rsidRPr="002E0C31">
        <w:rPr>
          <w:rFonts w:ascii="Times New Roman" w:hAnsi="Times New Roman" w:cs="Times New Roman"/>
          <w:color w:val="000000" w:themeColor="text1"/>
          <w:sz w:val="24"/>
          <w:szCs w:val="24"/>
        </w:rPr>
        <w:t xml:space="preserve">    </w:t>
      </w:r>
    </w:p>
    <w:p w14:paraId="2CB351D0" w14:textId="77777777" w:rsidR="001E211E" w:rsidRPr="001E211E" w:rsidRDefault="001E211E" w:rsidP="001E211E"/>
    <w:p w14:paraId="27E399AB" w14:textId="11166CC1" w:rsidR="005B4A41" w:rsidRDefault="00F52B4B" w:rsidP="002E0C31">
      <w:pPr>
        <w:spacing w:after="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bCs/>
          <w:i/>
          <w:iCs/>
          <w:color w:val="000000" w:themeColor="text1"/>
          <w:sz w:val="24"/>
          <w:szCs w:val="24"/>
        </w:rPr>
        <w:t>Keywords:</w:t>
      </w:r>
      <w:r w:rsidRPr="002E0C31">
        <w:rPr>
          <w:rFonts w:ascii="Times New Roman" w:hAnsi="Times New Roman" w:cs="Times New Roman"/>
          <w:color w:val="000000" w:themeColor="text1"/>
          <w:sz w:val="24"/>
          <w:szCs w:val="24"/>
        </w:rPr>
        <w:t xml:space="preserve"> r</w:t>
      </w:r>
      <w:r w:rsidR="007869FE" w:rsidRPr="002E0C31">
        <w:rPr>
          <w:rFonts w:ascii="Times New Roman" w:hAnsi="Times New Roman" w:cs="Times New Roman"/>
          <w:color w:val="000000" w:themeColor="text1"/>
          <w:sz w:val="24"/>
          <w:szCs w:val="24"/>
        </w:rPr>
        <w:t xml:space="preserve">efugees,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ntegration</w:t>
      </w:r>
      <w:r w:rsidR="00C806C0"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a</w:t>
      </w:r>
      <w:r w:rsidR="007869FE" w:rsidRPr="002E0C31">
        <w:rPr>
          <w:rFonts w:ascii="Times New Roman" w:hAnsi="Times New Roman" w:cs="Times New Roman"/>
          <w:color w:val="000000" w:themeColor="text1"/>
          <w:sz w:val="24"/>
          <w:szCs w:val="24"/>
        </w:rPr>
        <w:t xml:space="preserve">daptation,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 xml:space="preserve">ntegration </w:t>
      </w:r>
      <w:r w:rsidRPr="002E0C31">
        <w:rPr>
          <w:rFonts w:ascii="Times New Roman" w:hAnsi="Times New Roman" w:cs="Times New Roman"/>
          <w:color w:val="000000" w:themeColor="text1"/>
          <w:sz w:val="24"/>
          <w:szCs w:val="24"/>
        </w:rPr>
        <w:t>p</w:t>
      </w:r>
      <w:r w:rsidR="007869FE" w:rsidRPr="002E0C31">
        <w:rPr>
          <w:rFonts w:ascii="Times New Roman" w:hAnsi="Times New Roman" w:cs="Times New Roman"/>
          <w:color w:val="000000" w:themeColor="text1"/>
          <w:sz w:val="24"/>
          <w:szCs w:val="24"/>
        </w:rPr>
        <w:t>olicies</w:t>
      </w:r>
      <w:r w:rsidR="005B4A41" w:rsidRPr="002E0C31">
        <w:rPr>
          <w:rFonts w:ascii="Times New Roman" w:hAnsi="Times New Roman" w:cs="Times New Roman"/>
          <w:color w:val="000000" w:themeColor="text1"/>
          <w:sz w:val="24"/>
          <w:szCs w:val="24"/>
        </w:rPr>
        <w:t>.</w:t>
      </w:r>
      <w:r w:rsidR="00E33FCE" w:rsidRPr="002E0C31">
        <w:rPr>
          <w:rFonts w:ascii="Times New Roman" w:hAnsi="Times New Roman" w:cs="Times New Roman"/>
          <w:sz w:val="24"/>
          <w:szCs w:val="24"/>
        </w:rPr>
        <w:t xml:space="preserve"> (</w:t>
      </w:r>
      <w:r w:rsidR="00E33FCE" w:rsidRPr="002E0C31">
        <w:rPr>
          <w:rFonts w:ascii="Times New Roman" w:hAnsi="Times New Roman" w:cs="Times New Roman"/>
          <w:color w:val="000000" w:themeColor="text1"/>
          <w:sz w:val="24"/>
          <w:szCs w:val="24"/>
        </w:rPr>
        <w:t xml:space="preserve">A min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 xml:space="preserve">three </w:t>
      </w:r>
      <w:r w:rsidRPr="002E0C31">
        <w:rPr>
          <w:rFonts w:ascii="Times New Roman" w:hAnsi="Times New Roman" w:cs="Times New Roman"/>
          <w:color w:val="000000" w:themeColor="text1"/>
          <w:sz w:val="24"/>
          <w:szCs w:val="24"/>
        </w:rPr>
        <w:t xml:space="preserve">to a </w:t>
      </w:r>
      <w:r w:rsidR="00E33FCE" w:rsidRPr="002E0C31">
        <w:rPr>
          <w:rFonts w:ascii="Times New Roman" w:hAnsi="Times New Roman" w:cs="Times New Roman"/>
          <w:color w:val="000000" w:themeColor="text1"/>
          <w:sz w:val="24"/>
          <w:szCs w:val="24"/>
        </w:rPr>
        <w:t xml:space="preserve">max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five keywords or phrases in alphabetical order, separated by commas.)</w:t>
      </w:r>
    </w:p>
    <w:p w14:paraId="446B18F1" w14:textId="5BA8AAF8" w:rsidR="00075A69" w:rsidRDefault="00075A69" w:rsidP="00075A69">
      <w:pPr>
        <w:spacing w:after="0" w:line="240" w:lineRule="auto"/>
        <w:ind w:right="1304"/>
        <w:jc w:val="both"/>
        <w:rPr>
          <w:rFonts w:ascii="Times New Roman" w:hAnsi="Times New Roman" w:cs="Times New Roman"/>
          <w:color w:val="000000" w:themeColor="text1"/>
          <w:sz w:val="24"/>
          <w:szCs w:val="24"/>
        </w:rPr>
      </w:pPr>
    </w:p>
    <w:sectPr w:rsidR="00075A69" w:rsidSect="002E0C31">
      <w:headerReference w:type="default" r:id="rId7"/>
      <w:footerReference w:type="even" r:id="rId8"/>
      <w:footerReference w:type="default" r:id="rId9"/>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8F856" w14:textId="77777777" w:rsidR="00D83D8B" w:rsidRDefault="00D83D8B" w:rsidP="00AD63A1">
      <w:pPr>
        <w:spacing w:after="0" w:line="240" w:lineRule="auto"/>
      </w:pPr>
      <w:r>
        <w:separator/>
      </w:r>
    </w:p>
  </w:endnote>
  <w:endnote w:type="continuationSeparator" w:id="0">
    <w:p w14:paraId="377AF5CA" w14:textId="77777777" w:rsidR="00D83D8B" w:rsidRDefault="00D83D8B"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Serif">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5256055"/>
      <w:docPartObj>
        <w:docPartGallery w:val="Page Numbers (Bottom of Page)"/>
        <w:docPartUnique/>
      </w:docPartObj>
    </w:sdtPr>
    <w:sdtContent>
      <w:p w14:paraId="6BD10C59"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D396E3" w14:textId="77777777" w:rsidR="00617E87" w:rsidRDefault="00617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241598"/>
      <w:docPartObj>
        <w:docPartGallery w:val="Page Numbers (Bottom of Page)"/>
        <w:docPartUnique/>
      </w:docPartObj>
    </w:sdtPr>
    <w:sdtContent>
      <w:p w14:paraId="2998FD87"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sdtContent>
  </w:sdt>
  <w:p w14:paraId="6D42F93C" w14:textId="77777777" w:rsidR="00B656C8" w:rsidRDefault="00B656C8">
    <w:pPr>
      <w:pStyle w:val="Footer"/>
      <w:jc w:val="center"/>
    </w:pPr>
  </w:p>
  <w:p w14:paraId="3D6060CB" w14:textId="77777777" w:rsidR="00B656C8" w:rsidRDefault="00B6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21AEA" w14:textId="77777777" w:rsidR="00D83D8B" w:rsidRDefault="00D83D8B" w:rsidP="00AD63A1">
      <w:pPr>
        <w:spacing w:after="0" w:line="240" w:lineRule="auto"/>
      </w:pPr>
      <w:r>
        <w:separator/>
      </w:r>
    </w:p>
  </w:footnote>
  <w:footnote w:type="continuationSeparator" w:id="0">
    <w:p w14:paraId="446BAFC5" w14:textId="77777777" w:rsidR="00D83D8B" w:rsidRDefault="00D83D8B" w:rsidP="00AD63A1">
      <w:pPr>
        <w:spacing w:after="0" w:line="240" w:lineRule="auto"/>
      </w:pPr>
      <w:r>
        <w:continuationSeparator/>
      </w:r>
    </w:p>
  </w:footnote>
  <w:footnote w:id="1">
    <w:p w14:paraId="24AA3AE6" w14:textId="2A0FFD9A" w:rsidR="003E3D5E" w:rsidRPr="003E3D5E" w:rsidRDefault="003E3D5E">
      <w:pPr>
        <w:pStyle w:val="FootnoteText"/>
        <w:rPr>
          <w:rFonts w:ascii="Times New Roman" w:hAnsi="Times New Roman" w:cs="Times New Roman"/>
          <w:lang w:val="tr-TR"/>
        </w:rPr>
      </w:pPr>
      <w:r w:rsidRPr="003E3D5E">
        <w:rPr>
          <w:rStyle w:val="FootnoteReference"/>
          <w:rFonts w:ascii="Times New Roman" w:hAnsi="Times New Roman" w:cs="Times New Roman"/>
        </w:rPr>
        <w:footnoteRef/>
      </w:r>
      <w:r w:rsidRPr="003E3D5E">
        <w:rPr>
          <w:rFonts w:ascii="Times New Roman" w:hAnsi="Times New Roman" w:cs="Times New Roman"/>
        </w:rPr>
        <w:t xml:space="preserve"> </w:t>
      </w:r>
      <w:proofErr w:type="spellStart"/>
      <w:r w:rsidRPr="003E3D5E">
        <w:rPr>
          <w:rFonts w:ascii="Times New Roman" w:hAnsi="Times New Roman" w:cs="Times New Roman"/>
          <w:lang w:val="tr-TR"/>
        </w:rPr>
        <w:t>Correspondent</w:t>
      </w:r>
      <w:proofErr w:type="spellEnd"/>
      <w:r w:rsidRPr="003E3D5E">
        <w:rPr>
          <w:rFonts w:ascii="Times New Roman" w:hAnsi="Times New Roman" w:cs="Times New Roman"/>
          <w:lang w:val="tr-TR"/>
        </w:rPr>
        <w:t xml:space="preserve"> Author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F19A5" w14:textId="11948991" w:rsidR="00075A69" w:rsidRDefault="001E211E"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 xml:space="preserve">Proceeding </w:t>
    </w:r>
    <w:r w:rsidR="00075A69">
      <w:rPr>
        <w:rFonts w:ascii="DroidSerif" w:hAnsi="DroidSerif" w:cs="DroidSerif"/>
        <w:sz w:val="14"/>
        <w:szCs w:val="14"/>
      </w:rPr>
      <w:t>IC</w:t>
    </w:r>
    <w:r>
      <w:rPr>
        <w:rFonts w:ascii="DroidSerif" w:hAnsi="DroidSerif" w:cs="DroidSerif"/>
        <w:sz w:val="14"/>
        <w:szCs w:val="14"/>
      </w:rPr>
      <w:t>HE</w:t>
    </w:r>
    <w:r w:rsidR="00075A69">
      <w:rPr>
        <w:rFonts w:ascii="DroidSerif" w:hAnsi="DroidSerif" w:cs="DroidSerif"/>
        <w:sz w:val="14"/>
        <w:szCs w:val="14"/>
      </w:rPr>
      <w:t>LSS 202</w:t>
    </w:r>
    <w:r w:rsidR="00340584">
      <w:rPr>
        <w:rFonts w:ascii="DroidSerif" w:hAnsi="DroidSerif" w:cs="DroidSerif"/>
        <w:sz w:val="14"/>
        <w:szCs w:val="14"/>
      </w:rPr>
      <w:t>2</w:t>
    </w:r>
    <w:r w:rsidR="00075A69">
      <w:rPr>
        <w:rFonts w:ascii="DroidSerif" w:hAnsi="DroidSerif" w:cs="DroidSerif"/>
        <w:sz w:val="14"/>
        <w:szCs w:val="14"/>
      </w:rPr>
      <w:t xml:space="preserve">, </w:t>
    </w:r>
    <w:r w:rsidR="00340584">
      <w:rPr>
        <w:rFonts w:ascii="DroidSerif" w:hAnsi="DroidSerif" w:cs="DroidSerif"/>
        <w:sz w:val="14"/>
        <w:szCs w:val="14"/>
      </w:rPr>
      <w:t>August 25</w:t>
    </w:r>
    <w:r w:rsidR="00075A69">
      <w:rPr>
        <w:rFonts w:ascii="DroidSerif" w:hAnsi="DroidSerif" w:cs="DroidSerif"/>
        <w:sz w:val="14"/>
        <w:szCs w:val="14"/>
      </w:rPr>
      <w:t>, Jakarta, Indonesia</w:t>
    </w:r>
  </w:p>
  <w:p w14:paraId="3F57C195" w14:textId="4B69D3BA" w:rsidR="00075A69" w:rsidRDefault="00075A69"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Copyright © 202</w:t>
    </w:r>
    <w:r w:rsidR="00340584">
      <w:rPr>
        <w:rFonts w:ascii="DroidSerif" w:hAnsi="DroidSerif" w:cs="DroidSerif"/>
        <w:sz w:val="14"/>
        <w:szCs w:val="14"/>
      </w:rPr>
      <w:t>2</w:t>
    </w:r>
  </w:p>
  <w:p w14:paraId="7370FD04" w14:textId="2CB16515" w:rsidR="00075A69" w:rsidRDefault="00075A69" w:rsidP="003B1EEC">
    <w:pPr>
      <w:pStyle w:val="Header"/>
      <w:tabs>
        <w:tab w:val="clear" w:pos="4536"/>
        <w:tab w:val="clear" w:pos="9072"/>
        <w:tab w:val="left" w:pos="6960"/>
      </w:tabs>
      <w:jc w:val="right"/>
    </w:pPr>
    <w:r>
      <w:rPr>
        <w:rFonts w:ascii="DroidSerif" w:hAnsi="DroidSerif" w:cs="DroidSerif"/>
        <w:sz w:val="14"/>
        <w:szCs w:val="14"/>
      </w:rPr>
      <w:t xml:space="preserve">ISB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3EA"/>
    <w:rsid w:val="00050C58"/>
    <w:rsid w:val="000634B5"/>
    <w:rsid w:val="000668F3"/>
    <w:rsid w:val="00067B4E"/>
    <w:rsid w:val="0007224F"/>
    <w:rsid w:val="00075A69"/>
    <w:rsid w:val="000768E1"/>
    <w:rsid w:val="00082BC9"/>
    <w:rsid w:val="000842E5"/>
    <w:rsid w:val="00085B60"/>
    <w:rsid w:val="00085E8D"/>
    <w:rsid w:val="00086D09"/>
    <w:rsid w:val="00093874"/>
    <w:rsid w:val="000A09F6"/>
    <w:rsid w:val="000A2839"/>
    <w:rsid w:val="000B36CA"/>
    <w:rsid w:val="000B5E4B"/>
    <w:rsid w:val="000C3C84"/>
    <w:rsid w:val="000D0D23"/>
    <w:rsid w:val="000D2E65"/>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545D2"/>
    <w:rsid w:val="001667F6"/>
    <w:rsid w:val="00170856"/>
    <w:rsid w:val="00171F4E"/>
    <w:rsid w:val="00172FE6"/>
    <w:rsid w:val="001741B1"/>
    <w:rsid w:val="00180152"/>
    <w:rsid w:val="0018208C"/>
    <w:rsid w:val="00183DF1"/>
    <w:rsid w:val="0019302F"/>
    <w:rsid w:val="00193F04"/>
    <w:rsid w:val="00194219"/>
    <w:rsid w:val="001A099E"/>
    <w:rsid w:val="001A65F0"/>
    <w:rsid w:val="001B059E"/>
    <w:rsid w:val="001B1E8A"/>
    <w:rsid w:val="001B4364"/>
    <w:rsid w:val="001C1703"/>
    <w:rsid w:val="001C2006"/>
    <w:rsid w:val="001C2D58"/>
    <w:rsid w:val="001E0E2D"/>
    <w:rsid w:val="001E211E"/>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6274C"/>
    <w:rsid w:val="00270428"/>
    <w:rsid w:val="00273959"/>
    <w:rsid w:val="00274472"/>
    <w:rsid w:val="00283AEF"/>
    <w:rsid w:val="00286A8C"/>
    <w:rsid w:val="00293C60"/>
    <w:rsid w:val="002A145A"/>
    <w:rsid w:val="002B5B76"/>
    <w:rsid w:val="002B7DE2"/>
    <w:rsid w:val="002C1648"/>
    <w:rsid w:val="002C2D4D"/>
    <w:rsid w:val="002C765E"/>
    <w:rsid w:val="002D59E1"/>
    <w:rsid w:val="002D6408"/>
    <w:rsid w:val="002D64D1"/>
    <w:rsid w:val="002D7936"/>
    <w:rsid w:val="002E0C31"/>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645D"/>
    <w:rsid w:val="00336C18"/>
    <w:rsid w:val="00340584"/>
    <w:rsid w:val="0034471A"/>
    <w:rsid w:val="00344B79"/>
    <w:rsid w:val="00346CB3"/>
    <w:rsid w:val="003623BF"/>
    <w:rsid w:val="00366A6E"/>
    <w:rsid w:val="003670C8"/>
    <w:rsid w:val="003729E2"/>
    <w:rsid w:val="00373D6A"/>
    <w:rsid w:val="00375542"/>
    <w:rsid w:val="00382751"/>
    <w:rsid w:val="00386DFA"/>
    <w:rsid w:val="003A0C1E"/>
    <w:rsid w:val="003A0C74"/>
    <w:rsid w:val="003A4931"/>
    <w:rsid w:val="003A4E69"/>
    <w:rsid w:val="003B07E6"/>
    <w:rsid w:val="003B0DDE"/>
    <w:rsid w:val="003B1EEC"/>
    <w:rsid w:val="003B33D8"/>
    <w:rsid w:val="003C19C3"/>
    <w:rsid w:val="003C2AB9"/>
    <w:rsid w:val="003C77FE"/>
    <w:rsid w:val="003D0BF7"/>
    <w:rsid w:val="003E3D5E"/>
    <w:rsid w:val="003E5F7C"/>
    <w:rsid w:val="003E7CB6"/>
    <w:rsid w:val="003F0B0E"/>
    <w:rsid w:val="003F1FC5"/>
    <w:rsid w:val="003F27F8"/>
    <w:rsid w:val="003F437F"/>
    <w:rsid w:val="003F4DA0"/>
    <w:rsid w:val="003F6B88"/>
    <w:rsid w:val="00400917"/>
    <w:rsid w:val="00406681"/>
    <w:rsid w:val="004121FC"/>
    <w:rsid w:val="00414766"/>
    <w:rsid w:val="00415065"/>
    <w:rsid w:val="0042089B"/>
    <w:rsid w:val="0042204C"/>
    <w:rsid w:val="00422DEA"/>
    <w:rsid w:val="00427ED8"/>
    <w:rsid w:val="004304E0"/>
    <w:rsid w:val="00430705"/>
    <w:rsid w:val="004357B9"/>
    <w:rsid w:val="0043695A"/>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29FB"/>
    <w:rsid w:val="004B4D2E"/>
    <w:rsid w:val="004B5B4B"/>
    <w:rsid w:val="004B73D7"/>
    <w:rsid w:val="004B7E1B"/>
    <w:rsid w:val="004C2EB1"/>
    <w:rsid w:val="004C46F1"/>
    <w:rsid w:val="004C6667"/>
    <w:rsid w:val="004C6F34"/>
    <w:rsid w:val="004D0F71"/>
    <w:rsid w:val="004D527D"/>
    <w:rsid w:val="004D5DD8"/>
    <w:rsid w:val="004D6D9E"/>
    <w:rsid w:val="004E126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474B8"/>
    <w:rsid w:val="00756445"/>
    <w:rsid w:val="00762950"/>
    <w:rsid w:val="00763368"/>
    <w:rsid w:val="007653C2"/>
    <w:rsid w:val="00767490"/>
    <w:rsid w:val="00773D32"/>
    <w:rsid w:val="007800FD"/>
    <w:rsid w:val="007869FE"/>
    <w:rsid w:val="00787287"/>
    <w:rsid w:val="00792871"/>
    <w:rsid w:val="00796153"/>
    <w:rsid w:val="007967D7"/>
    <w:rsid w:val="0079757C"/>
    <w:rsid w:val="007A000E"/>
    <w:rsid w:val="007A0BD1"/>
    <w:rsid w:val="007A777F"/>
    <w:rsid w:val="007A7A8B"/>
    <w:rsid w:val="007A7C44"/>
    <w:rsid w:val="007B050D"/>
    <w:rsid w:val="007B57CD"/>
    <w:rsid w:val="007B67D3"/>
    <w:rsid w:val="007B7274"/>
    <w:rsid w:val="007C5785"/>
    <w:rsid w:val="007D0FAD"/>
    <w:rsid w:val="007D1702"/>
    <w:rsid w:val="007D3170"/>
    <w:rsid w:val="007D34CA"/>
    <w:rsid w:val="007D47B8"/>
    <w:rsid w:val="007E2225"/>
    <w:rsid w:val="007E45CE"/>
    <w:rsid w:val="007E71B4"/>
    <w:rsid w:val="007E77CE"/>
    <w:rsid w:val="007E7B58"/>
    <w:rsid w:val="007F0FD9"/>
    <w:rsid w:val="007F79B6"/>
    <w:rsid w:val="00801E5C"/>
    <w:rsid w:val="008047E4"/>
    <w:rsid w:val="00813A26"/>
    <w:rsid w:val="00813CBA"/>
    <w:rsid w:val="00817F4E"/>
    <w:rsid w:val="00822526"/>
    <w:rsid w:val="00823D60"/>
    <w:rsid w:val="00826752"/>
    <w:rsid w:val="00832BD1"/>
    <w:rsid w:val="0083308D"/>
    <w:rsid w:val="00833253"/>
    <w:rsid w:val="00834709"/>
    <w:rsid w:val="00837549"/>
    <w:rsid w:val="008428E8"/>
    <w:rsid w:val="00843AF7"/>
    <w:rsid w:val="00843FAB"/>
    <w:rsid w:val="008456F7"/>
    <w:rsid w:val="008505AC"/>
    <w:rsid w:val="0085171B"/>
    <w:rsid w:val="00855D4D"/>
    <w:rsid w:val="00865187"/>
    <w:rsid w:val="0087222F"/>
    <w:rsid w:val="00872763"/>
    <w:rsid w:val="00872CB0"/>
    <w:rsid w:val="008733CA"/>
    <w:rsid w:val="008755F4"/>
    <w:rsid w:val="00876A8D"/>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5FA6"/>
    <w:rsid w:val="0093621B"/>
    <w:rsid w:val="00937874"/>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878C7"/>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482B"/>
    <w:rsid w:val="00C1630C"/>
    <w:rsid w:val="00C20327"/>
    <w:rsid w:val="00C205B3"/>
    <w:rsid w:val="00C25BCB"/>
    <w:rsid w:val="00C31759"/>
    <w:rsid w:val="00C345C9"/>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806C0"/>
    <w:rsid w:val="00C82B1E"/>
    <w:rsid w:val="00C845C1"/>
    <w:rsid w:val="00C84D9E"/>
    <w:rsid w:val="00C85F7E"/>
    <w:rsid w:val="00C9046A"/>
    <w:rsid w:val="00C9426D"/>
    <w:rsid w:val="00C96349"/>
    <w:rsid w:val="00CA1E43"/>
    <w:rsid w:val="00CA200D"/>
    <w:rsid w:val="00CA4126"/>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23CB"/>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622E"/>
    <w:rsid w:val="00D67B6B"/>
    <w:rsid w:val="00D7035D"/>
    <w:rsid w:val="00D729C4"/>
    <w:rsid w:val="00D733E3"/>
    <w:rsid w:val="00D82D7D"/>
    <w:rsid w:val="00D83D8B"/>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5061E"/>
    <w:rsid w:val="00F513BA"/>
    <w:rsid w:val="00F5196C"/>
    <w:rsid w:val="00F52057"/>
    <w:rsid w:val="00F52328"/>
    <w:rsid w:val="00F52B4B"/>
    <w:rsid w:val="00F617AC"/>
    <w:rsid w:val="00F62081"/>
    <w:rsid w:val="00F66B74"/>
    <w:rsid w:val="00F67625"/>
    <w:rsid w:val="00F702FD"/>
    <w:rsid w:val="00F72273"/>
    <w:rsid w:val="00F82357"/>
    <w:rsid w:val="00F973EA"/>
    <w:rsid w:val="00FA0EB2"/>
    <w:rsid w:val="00FA500D"/>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semiHidden/>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semiHidden/>
    <w:unhideWhenUsed/>
    <w:rsid w:val="000A2839"/>
    <w:rPr>
      <w:sz w:val="16"/>
      <w:szCs w:val="16"/>
    </w:rPr>
  </w:style>
  <w:style w:type="paragraph" w:styleId="CommentText">
    <w:name w:val="annotation text"/>
    <w:basedOn w:val="Normal"/>
    <w:link w:val="CommentTextChar"/>
    <w:uiPriority w:val="99"/>
    <w:semiHidden/>
    <w:unhideWhenUsed/>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iPriority w:val="99"/>
    <w:semiHidden/>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 w:type="paragraph" w:styleId="Revision">
    <w:name w:val="Revision"/>
    <w:hidden/>
    <w:uiPriority w:val="99"/>
    <w:semiHidden/>
    <w:rsid w:val="00F52B4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D153D-AAF9-FE4B-9C8F-28B27880C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6</Words>
  <Characters>838</Characters>
  <Application>Microsoft Office Word</Application>
  <DocSecurity>0</DocSecurity>
  <Lines>6</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Fauzi Abdillah</cp:lastModifiedBy>
  <cp:revision>2</cp:revision>
  <cp:lastPrinted>2019-11-29T15:11:00Z</cp:lastPrinted>
  <dcterms:created xsi:type="dcterms:W3CDTF">2022-07-30T14:56:00Z</dcterms:created>
  <dcterms:modified xsi:type="dcterms:W3CDTF">2022-07-3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